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44BD4" w14:textId="5329173C" w:rsidR="00EB1943" w:rsidRPr="008E2D2A" w:rsidRDefault="00EB1943" w:rsidP="00EB1943">
      <w:pPr>
        <w:numPr>
          <w:ilvl w:val="0"/>
          <w:numId w:val="1"/>
        </w:numPr>
        <w:spacing w:before="100" w:beforeAutospacing="1" w:after="100" w:afterAutospacing="1" w:line="240" w:lineRule="auto"/>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1943">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ew unstructured JSON data and diagram a new structured relational data model</w:t>
      </w:r>
      <w:r w:rsidRPr="008E2D2A">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A6D4810" w14:textId="2A9AD519" w:rsidR="00580A82" w:rsidRPr="008E2D2A" w:rsidRDefault="00580A82" w:rsidP="00580A82">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query tool in Excel allowed me to import the data from the JSON file and identify unique keys present in the Schema.</w:t>
      </w:r>
    </w:p>
    <w:p w14:paraId="10EDE8B1" w14:textId="415A43FC" w:rsidR="00580A82" w:rsidRPr="008E2D2A" w:rsidRDefault="00580A82" w:rsidP="00580A82">
      <w:pPr>
        <w:spacing w:before="100" w:beforeAutospacing="1" w:after="100" w:afterAutospacing="1" w:line="240" w:lineRule="auto"/>
        <w:ind w:left="720"/>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llowing are images for the reference:</w:t>
      </w:r>
    </w:p>
    <w:p w14:paraId="20544532" w14:textId="6EC032CE" w:rsidR="00EB1943" w:rsidRPr="008E2D2A" w:rsidRDefault="00EB1943" w:rsidP="00EB1943">
      <w:pPr>
        <w:spacing w:before="100" w:beforeAutospacing="1" w:after="100" w:afterAutospacing="1" w:line="240" w:lineRule="auto"/>
        <w:ind w:left="720"/>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2A5130F7" wp14:editId="0760AFA5">
            <wp:extent cx="2099144" cy="2982595"/>
            <wp:effectExtent l="0" t="0" r="0" b="825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5"/>
                    <a:srcRect r="60434"/>
                    <a:stretch/>
                  </pic:blipFill>
                  <pic:spPr bwMode="auto">
                    <a:xfrm>
                      <a:off x="0" y="0"/>
                      <a:ext cx="2099236" cy="2982726"/>
                    </a:xfrm>
                    <a:prstGeom prst="rect">
                      <a:avLst/>
                    </a:prstGeom>
                    <a:ln>
                      <a:noFill/>
                    </a:ln>
                    <a:extLst>
                      <a:ext uri="{53640926-AAD7-44D8-BBD7-CCE9431645EC}">
                        <a14:shadowObscured xmlns:a14="http://schemas.microsoft.com/office/drawing/2010/main"/>
                      </a:ext>
                    </a:extLst>
                  </pic:spPr>
                </pic:pic>
              </a:graphicData>
            </a:graphic>
          </wp:inline>
        </w:drawing>
      </w:r>
      <w:r w:rsidR="00580A82"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80A82"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54ED2C8" wp14:editId="6BF947CD">
            <wp:extent cx="2289976" cy="300037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rotWithShape="1">
                    <a:blip r:embed="rId6"/>
                    <a:srcRect l="18771" r="38322"/>
                    <a:stretch/>
                  </pic:blipFill>
                  <pic:spPr bwMode="auto">
                    <a:xfrm>
                      <a:off x="0" y="0"/>
                      <a:ext cx="2299212" cy="3012476"/>
                    </a:xfrm>
                    <a:prstGeom prst="rect">
                      <a:avLst/>
                    </a:prstGeom>
                    <a:ln>
                      <a:noFill/>
                    </a:ln>
                    <a:extLst>
                      <a:ext uri="{53640926-AAD7-44D8-BBD7-CCE9431645EC}">
                        <a14:shadowObscured xmlns:a14="http://schemas.microsoft.com/office/drawing/2010/main"/>
                      </a:ext>
                    </a:extLst>
                  </pic:spPr>
                </pic:pic>
              </a:graphicData>
            </a:graphic>
          </wp:inline>
        </w:drawing>
      </w:r>
    </w:p>
    <w:p w14:paraId="355E806F" w14:textId="29A34281" w:rsidR="00EB1943" w:rsidRPr="008E2D2A" w:rsidRDefault="00580A82" w:rsidP="00580A82">
      <w:pPr>
        <w:spacing w:before="100" w:beforeAutospacing="1" w:after="100" w:afterAutospacing="1" w:line="240" w:lineRule="auto"/>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D1EFFA5" wp14:editId="5BAA27F9">
            <wp:extent cx="2171700" cy="3269667"/>
            <wp:effectExtent l="0" t="0" r="0" b="6985"/>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rotWithShape="1">
                    <a:blip r:embed="rId7"/>
                    <a:srcRect r="62660"/>
                    <a:stretch/>
                  </pic:blipFill>
                  <pic:spPr bwMode="auto">
                    <a:xfrm>
                      <a:off x="0" y="0"/>
                      <a:ext cx="2172910" cy="3271488"/>
                    </a:xfrm>
                    <a:prstGeom prst="rect">
                      <a:avLst/>
                    </a:prstGeom>
                    <a:ln>
                      <a:noFill/>
                    </a:ln>
                    <a:extLst>
                      <a:ext uri="{53640926-AAD7-44D8-BBD7-CCE9431645EC}">
                        <a14:shadowObscured xmlns:a14="http://schemas.microsoft.com/office/drawing/2010/main"/>
                      </a:ext>
                    </a:extLst>
                  </pic:spPr>
                </pic:pic>
              </a:graphicData>
            </a:graphic>
          </wp:inline>
        </w:drawing>
      </w:r>
      <w:r w:rsidRPr="008E2D2A">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E2D2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43692E0B" wp14:editId="35183FF4">
            <wp:extent cx="2162175" cy="3341370"/>
            <wp:effectExtent l="0" t="0" r="9525" b="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rotWithShape="1">
                    <a:blip r:embed="rId8"/>
                    <a:srcRect r="63622"/>
                    <a:stretch/>
                  </pic:blipFill>
                  <pic:spPr bwMode="auto">
                    <a:xfrm>
                      <a:off x="0" y="0"/>
                      <a:ext cx="2162175" cy="3341370"/>
                    </a:xfrm>
                    <a:prstGeom prst="rect">
                      <a:avLst/>
                    </a:prstGeom>
                    <a:ln>
                      <a:noFill/>
                    </a:ln>
                    <a:extLst>
                      <a:ext uri="{53640926-AAD7-44D8-BBD7-CCE9431645EC}">
                        <a14:shadowObscured xmlns:a14="http://schemas.microsoft.com/office/drawing/2010/main"/>
                      </a:ext>
                    </a:extLst>
                  </pic:spPr>
                </pic:pic>
              </a:graphicData>
            </a:graphic>
          </wp:inline>
        </w:drawing>
      </w:r>
    </w:p>
    <w:p w14:paraId="4AE0AC49" w14:textId="7A45F043" w:rsidR="00E55700" w:rsidRPr="008E2D2A" w:rsidRDefault="00E55700" w:rsidP="00E55700">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 new structured relational data model is attached to a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hub</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sitory.</w:t>
      </w:r>
    </w:p>
    <w:p w14:paraId="681F221D" w14:textId="4DE1D39F" w:rsidR="00E55700" w:rsidRPr="008E2D2A" w:rsidRDefault="00E55700" w:rsidP="00E55700">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th the help of the Power Query I was able to clean, transform and reshape the data as needed and converted the data to CSV format. CSV format made easy to import the data in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sql</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orkbench.</w:t>
      </w:r>
    </w:p>
    <w:p w14:paraId="6B804D7B" w14:textId="5A20892A" w:rsidR="00202BF7" w:rsidRPr="008E2D2A" w:rsidRDefault="00202BF7" w:rsidP="00E55700">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eps for </w:t>
      </w:r>
      <w:r w:rsidR="00A77F88"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ransforming </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w:t>
      </w:r>
      <w:r w:rsidR="00A77F88"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Power Query</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E93077A" w14:textId="59059A01" w:rsidR="00E55700"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rted the records into table.</w:t>
      </w:r>
    </w:p>
    <w:p w14:paraId="46F1F0EE" w14:textId="16AA6277" w:rsidR="00202BF7"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w:t>
      </w:r>
      <w:r w:rsidR="00FF28F5"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ked</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data</w:t>
      </w:r>
      <w:r w:rsidR="007E29D7"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 </w:t>
      </w:r>
      <w:r w:rsidR="007E29D7"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f each column </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all the three schemas.</w:t>
      </w:r>
    </w:p>
    <w:p w14:paraId="21903690" w14:textId="542C3BEC" w:rsidR="00FF28F5" w:rsidRPr="008E2D2A" w:rsidRDefault="00FF28F5"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eaned mixed data type and assigned correct data type.</w:t>
      </w:r>
    </w:p>
    <w:p w14:paraId="53ECC5B0" w14:textId="11447C72" w:rsidR="00202BF7"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rted Unix time into MM/DD/YYYY format.</w:t>
      </w:r>
    </w:p>
    <w:p w14:paraId="0B66D006" w14:textId="55BF36BF" w:rsidR="006B4A61" w:rsidRPr="008E2D2A" w:rsidRDefault="006B4A61"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stom column for date - #datetime(1970, 1, 1, 0, 0, 0) + #duration(0, 0, 0, [#”lastLogin”]/1000)</w:t>
      </w:r>
    </w:p>
    <w:p w14:paraId="0B239FCD" w14:textId="77777777" w:rsidR="000146D7" w:rsidRPr="008E2D2A" w:rsidRDefault="000146D7" w:rsidP="000146D7">
      <w:pPr>
        <w:pStyle w:val="ListParagraph"/>
        <w:ind w:left="1440"/>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rt the number of seconds to the number of days and then add it to the date value of 1/1/1970.</w:t>
      </w:r>
    </w:p>
    <w:p w14:paraId="2636B861" w14:textId="7D8E7414" w:rsidR="00202BF7"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moved duplicates from the table.</w:t>
      </w:r>
    </w:p>
    <w:p w14:paraId="5D0813E2" w14:textId="293824B9" w:rsidR="00202BF7"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laced empty data with the null values.</w:t>
      </w:r>
    </w:p>
    <w:p w14:paraId="69E594C3" w14:textId="089B8606" w:rsidR="00202BF7" w:rsidRPr="008E2D2A" w:rsidRDefault="00202BF7" w:rsidP="00E55700">
      <w:pPr>
        <w:pStyle w:val="ListParagraph"/>
        <w:numPr>
          <w:ilvl w:val="0"/>
          <w:numId w:val="3"/>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nged the name of all the columns</w:t>
      </w:r>
      <w:r w:rsidR="007E29D7"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Standard column </w:t>
      </w:r>
      <w:proofErr w:type="spellStart"/>
      <w:r w:rsidR="007E29D7"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mes</w:t>
      </w:r>
      <w:proofErr w:type="spellEnd"/>
      <w:r w:rsidR="00F70EAA"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D38C465" w14:textId="6CF1591F" w:rsidR="00F70EAA" w:rsidRPr="008E2D2A" w:rsidRDefault="00F70EAA" w:rsidP="00F70EAA">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used ER diagram to create a new structed relational data model</w:t>
      </w:r>
      <w:r w:rsidR="00497A5C"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31297C8" w14:textId="1745D134" w:rsidR="00EB1943" w:rsidRPr="008E2D2A" w:rsidRDefault="00EB1943" w:rsidP="00EB1943">
      <w:pPr>
        <w:spacing w:before="100" w:beforeAutospacing="1" w:after="100" w:afterAutospacing="1" w:line="240" w:lineRule="auto"/>
        <w:ind w:left="720"/>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981B75" w14:textId="1395F702" w:rsidR="00EB1943" w:rsidRPr="008E2D2A" w:rsidRDefault="00EB1943" w:rsidP="00EB1943">
      <w:pPr>
        <w:numPr>
          <w:ilvl w:val="0"/>
          <w:numId w:val="1"/>
        </w:numPr>
        <w:spacing w:before="100" w:beforeAutospacing="1" w:after="100" w:afterAutospacing="1" w:line="240" w:lineRule="auto"/>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1943">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te a query that answers a predetermined business question</w:t>
      </w:r>
      <w:r w:rsidRPr="008E2D2A">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B31BCFF" w14:textId="30E57FF1" w:rsidR="00E55700" w:rsidRPr="00EB1943" w:rsidRDefault="00E55700" w:rsidP="00E55700">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 used MySQL workbench to write queries requested by business stakeholders. File attached to a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hub</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sitory.</w:t>
      </w:r>
    </w:p>
    <w:p w14:paraId="7D61FAB8" w14:textId="7A8897FD" w:rsidR="00EB1943" w:rsidRPr="008E2D2A" w:rsidRDefault="00EB1943" w:rsidP="00EB1943">
      <w:pPr>
        <w:numPr>
          <w:ilvl w:val="0"/>
          <w:numId w:val="1"/>
        </w:numPr>
        <w:spacing w:before="100" w:beforeAutospacing="1" w:after="100" w:afterAutospacing="1" w:line="240" w:lineRule="auto"/>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1943">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nerate a query to capture data quality issues against the new structured relational data model</w:t>
      </w:r>
      <w:r w:rsidRPr="008E2D2A">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53BC15D" w14:textId="2CDBADC8" w:rsidR="00D6715B" w:rsidRPr="008E2D2A" w:rsidRDefault="00D6715B" w:rsidP="00D6715B">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 used </w:t>
      </w:r>
      <w:r w:rsidR="008B06AC"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 to discover the data quality issues such as</w:t>
      </w:r>
    </w:p>
    <w:p w14:paraId="02A6A325" w14:textId="0070D6C7" w:rsidR="008B06AC" w:rsidRPr="008E2D2A" w:rsidRDefault="00FF28F5" w:rsidP="008B06AC">
      <w:pPr>
        <w:pStyle w:val="ListParagraph"/>
        <w:numPr>
          <w:ilvl w:val="0"/>
          <w:numId w:val="4"/>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sidR="008B06AC"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Missing values</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all columns</w:t>
      </w:r>
      <w:r w:rsidR="008B06AC"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2F064F3" w14:textId="146DCC11" w:rsidR="008B06AC" w:rsidRPr="008E2D2A" w:rsidRDefault="008B06AC" w:rsidP="008B06AC">
      <w:pPr>
        <w:pStyle w:val="ListParagraph"/>
        <w:numPr>
          <w:ilvl w:val="0"/>
          <w:numId w:val="4"/>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plicate data</w:t>
      </w:r>
    </w:p>
    <w:p w14:paraId="533A6BFC" w14:textId="4D697A02" w:rsidR="008B06AC" w:rsidRPr="008E2D2A" w:rsidRDefault="008B06AC" w:rsidP="008B06AC">
      <w:pPr>
        <w:pStyle w:val="ListParagraph"/>
        <w:numPr>
          <w:ilvl w:val="0"/>
          <w:numId w:val="4"/>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Entry Errors</w:t>
      </w:r>
    </w:p>
    <w:p w14:paraId="627A7BB6" w14:textId="45CE845C" w:rsidR="008B06AC" w:rsidRPr="008E2D2A" w:rsidRDefault="008B06AC" w:rsidP="008B06AC">
      <w:pPr>
        <w:pStyle w:val="ListParagraph"/>
        <w:numPr>
          <w:ilvl w:val="0"/>
          <w:numId w:val="4"/>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alid Data type</w:t>
      </w:r>
    </w:p>
    <w:p w14:paraId="1EB8A2DC" w14:textId="656EAB9E" w:rsidR="005813E7" w:rsidRPr="008E2D2A" w:rsidRDefault="005813E7" w:rsidP="008B06AC">
      <w:pPr>
        <w:pStyle w:val="ListParagraph"/>
        <w:numPr>
          <w:ilvl w:val="0"/>
          <w:numId w:val="4"/>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ography names like</w:t>
      </w:r>
      <w:r w:rsidR="00284C85"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mes like state</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1BACC27" w14:textId="1DB61B9F" w:rsidR="008C27AD" w:rsidRPr="008E2D2A" w:rsidRDefault="008C27AD" w:rsidP="008C27AD">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Users Schema:</w:t>
      </w:r>
    </w:p>
    <w:p w14:paraId="6E4E5D81" w14:textId="7E1656B4" w:rsidR="008C27AD" w:rsidRPr="008E2D2A" w:rsidRDefault="008C27AD" w:rsidP="008C27AD">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Four columns have data type as object – need to assign correct data type such as Character or String.</w:t>
      </w:r>
    </w:p>
    <w:p w14:paraId="3A09308D" w14:textId="77E44069" w:rsidR="008C27AD" w:rsidRPr="008E2D2A" w:rsidRDefault="008C27AD" w:rsidP="008C27AD">
      <w:pPr>
        <w:pStyle w:val="ListParagraph"/>
        <w:numPr>
          <w:ilvl w:val="0"/>
          <w:numId w:val="6"/>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is more than 50% duplicated data.</w:t>
      </w:r>
    </w:p>
    <w:p w14:paraId="0A87E845" w14:textId="3B35F59E" w:rsidR="000146D7" w:rsidRPr="008E2D2A" w:rsidRDefault="000146D7" w:rsidP="000146D7">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Brands Schema:</w:t>
      </w:r>
    </w:p>
    <w:p w14:paraId="201C7F8C" w14:textId="6F825638" w:rsidR="000146D7" w:rsidRPr="008E2D2A" w:rsidRDefault="000146D7" w:rsidP="000146D7">
      <w:pPr>
        <w:pStyle w:val="ListParagraph"/>
        <w:numPr>
          <w:ilvl w:val="0"/>
          <w:numId w:val="7"/>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rcode column has 7 duplicate values.</w:t>
      </w:r>
    </w:p>
    <w:p w14:paraId="7632A40B" w14:textId="5C5F3AA8" w:rsidR="000146D7" w:rsidRPr="008E2D2A" w:rsidRDefault="000146D7" w:rsidP="000146D7">
      <w:pPr>
        <w:pStyle w:val="ListParagraph"/>
        <w:numPr>
          <w:ilvl w:val="0"/>
          <w:numId w:val="7"/>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the columns have data type as object - </w:t>
      </w: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eed to assign correct data type such integer, float,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oolean</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haracter/</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ing,etc</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C5A2DA0" w14:textId="29732EB9" w:rsidR="000146D7" w:rsidRPr="008E2D2A" w:rsidRDefault="000146D7" w:rsidP="000146D7">
      <w:pPr>
        <w:pStyle w:val="ListParagraph"/>
        <w:numPr>
          <w:ilvl w:val="0"/>
          <w:numId w:val="7"/>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tegory and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code</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ve different unique values</w:t>
      </w:r>
    </w:p>
    <w:p w14:paraId="42D4491F" w14:textId="15A5F2F7" w:rsidR="000146D7" w:rsidRPr="008E2D2A" w:rsidRDefault="000146D7" w:rsidP="000146D7">
      <w:pPr>
        <w:pStyle w:val="ListParagraph"/>
        <w:numPr>
          <w:ilvl w:val="0"/>
          <w:numId w:val="7"/>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entry errors: barcode is entered in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andcode</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A669A17" w14:textId="1D5B1DDA" w:rsidR="000146D7" w:rsidRPr="008E2D2A" w:rsidRDefault="000146D7" w:rsidP="000146D7">
      <w:pPr>
        <w:pStyle w:val="ListParagraph"/>
        <w:spacing w:before="100" w:beforeAutospacing="1" w:after="100" w:afterAutospacing="1" w:line="240" w:lineRule="auto"/>
        <w:ind w:left="144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2F6D70" w14:textId="77777777" w:rsidR="008B06AC" w:rsidRPr="008E2D2A" w:rsidRDefault="008B06AC" w:rsidP="008B06AC">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se data quality issues can be resolved by performing one of the following strategies:</w:t>
      </w:r>
    </w:p>
    <w:p w14:paraId="729F2920" w14:textId="588914C7" w:rsidR="008B06AC" w:rsidRPr="008E2D2A" w:rsidRDefault="008B06AC" w:rsidP="008B06AC">
      <w:pPr>
        <w:pStyle w:val="ListParagraph"/>
        <w:numPr>
          <w:ilvl w:val="0"/>
          <w:numId w:val="5"/>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lace incorrect values or missing values by mean, mode or median</w:t>
      </w:r>
      <w:r w:rsidR="00D91358"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396C4D9" w14:textId="1DEEE8B7" w:rsidR="008B06AC" w:rsidRPr="008E2D2A" w:rsidRDefault="008B06AC" w:rsidP="008B06AC">
      <w:pPr>
        <w:pStyle w:val="ListParagraph"/>
        <w:numPr>
          <w:ilvl w:val="0"/>
          <w:numId w:val="5"/>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ternate Data Source</w:t>
      </w:r>
      <w:r w:rsidR="00D91358"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B0BC69F" w14:textId="7387F95F" w:rsidR="008B06AC" w:rsidRPr="008E2D2A" w:rsidRDefault="008B06AC" w:rsidP="008B06AC">
      <w:pPr>
        <w:pStyle w:val="ListParagraph"/>
        <w:numPr>
          <w:ilvl w:val="0"/>
          <w:numId w:val="5"/>
        </w:numPr>
        <w:spacing w:before="100" w:beforeAutospacing="1" w:after="100" w:afterAutospacing="1" w:line="240" w:lineRule="auto"/>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imating incorrect/missing values.</w:t>
      </w:r>
    </w:p>
    <w:p w14:paraId="4276964A" w14:textId="3B1FADCB" w:rsidR="00C54D5B" w:rsidRPr="008E2D2A" w:rsidRDefault="00C54D5B" w:rsidP="00C54D5B">
      <w:pPr>
        <w:spacing w:before="100" w:beforeAutospacing="1" w:after="100" w:afterAutospacing="1" w:line="240" w:lineRule="auto"/>
        <w:ind w:left="720"/>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ou will find more details on functionality in the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upyter</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tebook attached to a </w:t>
      </w:r>
      <w:proofErr w:type="spellStart"/>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hub</w:t>
      </w:r>
      <w:proofErr w:type="spellEnd"/>
      <w:r w:rsidRPr="008E2D2A">
        <w:rPr>
          <w:rFonts w:ascii="Times New Roman" w:eastAsia="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pository.</w:t>
      </w:r>
    </w:p>
    <w:p w14:paraId="32DC586B" w14:textId="17227DC0" w:rsidR="00EB1943" w:rsidRPr="008E2D2A" w:rsidRDefault="00EB1943" w:rsidP="00EB1943">
      <w:pPr>
        <w:numPr>
          <w:ilvl w:val="0"/>
          <w:numId w:val="1"/>
        </w:numPr>
        <w:spacing w:before="100" w:beforeAutospacing="1" w:after="100" w:afterAutospacing="1" w:line="240" w:lineRule="auto"/>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B1943">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ite a short email or Slack message to the business stakeholder</w:t>
      </w:r>
      <w:r w:rsidRPr="008E2D2A">
        <w:rPr>
          <w:rFonts w:ascii="Times New Roman" w:eastAsia="Times New Roman" w:hAnsi="Times New Roman" w:cs="Times New Roman"/>
          <w:b/>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7E3756E" w14:textId="77777777" w:rsidR="00D91358" w:rsidRPr="008E2D2A" w:rsidRDefault="00D91358" w:rsidP="00D9135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w:t>
      </w:r>
      <w:proofErr w:type="spellStart"/>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ofstakeholder</w:t>
      </w:r>
      <w:proofErr w:type="spellEnd"/>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C1CBD2D" w14:textId="27323E5D" w:rsidR="00D91358" w:rsidRDefault="00D91358" w:rsidP="00D9135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hope this email finds you well. I understand you are concerned results and I would be glad to provide as much information about the project status as I can.</w:t>
      </w:r>
    </w:p>
    <w:p w14:paraId="36908886" w14:textId="5B6935B8" w:rsidR="009A1328" w:rsidRDefault="009A1328" w:rsidP="009A132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 have </w:t>
      </w:r>
      <w:r w:rsidR="005666B3">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couple of</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estion</w:t>
      </w:r>
      <w:r w:rsidR="005666B3">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you regarding the data:</w:t>
      </w:r>
    </w:p>
    <w:p w14:paraId="0C2E62DB" w14:textId="0F672196" w:rsidR="009A1328" w:rsidRDefault="004B567C" w:rsidP="009A1328">
      <w:pPr>
        <w:pStyle w:val="ListParagraph"/>
        <w:numPr>
          <w:ilvl w:val="0"/>
          <w:numId w:val="9"/>
        </w:num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the ultimate goal or business problem we want our data to answer?</w:t>
      </w:r>
    </w:p>
    <w:p w14:paraId="028026C7" w14:textId="34D10AB4" w:rsidR="00403A02" w:rsidRPr="009A1328" w:rsidRDefault="00403A02" w:rsidP="009A1328">
      <w:pPr>
        <w:pStyle w:val="ListParagraph"/>
        <w:numPr>
          <w:ilvl w:val="0"/>
          <w:numId w:val="9"/>
        </w:num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standard KPIs </w:t>
      </w:r>
      <w:r w:rsidR="00F825D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ll we use to make profitable decisions to help company thrive?</w:t>
      </w:r>
    </w:p>
    <w:p w14:paraId="35923460" w14:textId="31459809" w:rsidR="00D91358" w:rsidRDefault="00D91358" w:rsidP="00D9135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le answering requests made by you, I discovered the data has poor quality that might provide misleading information. Data has lot of missing values, inaccurate information. When I was finding the top 5 brands for the recent month, I figured that the data is not telling anything about 50% of the brands whether it </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uld be featured as ‘</w:t>
      </w: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p brand</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s there any alternate data source? If, it will be really useful for me to resolve the data quality issues.</w:t>
      </w:r>
    </w:p>
    <w:p w14:paraId="637CF585" w14:textId="25D75D25" w:rsidR="00AB5F43" w:rsidRPr="008E2D2A" w:rsidRDefault="0063274F" w:rsidP="00D9135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have insufficient user data as </w:t>
      </w:r>
      <w:r w:rsidR="00D94A12">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red</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the receipts scanned and purchases made in the application.</w:t>
      </w:r>
      <w:r w:rsidR="00D94A12">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 to get the</w:t>
      </w:r>
      <w:r w:rsidR="00C15C37">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ctionable</w:t>
      </w:r>
      <w:r w:rsidR="00D94A12">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sights, I need more </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formation on users and also </w:t>
      </w:r>
      <w:r w:rsidR="00D94A12">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ographical data on users, since many decisions are driven by geographic data. I also need</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ccurate</w:t>
      </w:r>
      <w:r w:rsidR="00D94A12">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formation on </w:t>
      </w:r>
      <w:r w:rsidR="004D5B0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tegory name and category code that are used to classify the products.</w:t>
      </w:r>
    </w:p>
    <w:p w14:paraId="44F01639" w14:textId="77777777" w:rsidR="00D91358" w:rsidRPr="008E2D2A" w:rsidRDefault="00D91358" w:rsidP="00D91358">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plan to send out a full report soon. This report will include the finalized timeline and share the latest findings, including any new insights we have found.</w:t>
      </w:r>
    </w:p>
    <w:p w14:paraId="49917042" w14:textId="77777777" w:rsidR="00D91358" w:rsidRPr="008E2D2A" w:rsidRDefault="00D91358" w:rsidP="00D91358">
      <w:pPr>
        <w:ind w:left="360"/>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2A">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understand you are waiting on our report, and I want to make sure that we can get you the information you need. If you would like to meet before the next report, please let me know what time would work best for you.</w:t>
      </w:r>
    </w:p>
    <w:p w14:paraId="213EF902" w14:textId="77777777" w:rsidR="00D91358" w:rsidRPr="00EB1943" w:rsidRDefault="00D91358" w:rsidP="00D91358">
      <w:pPr>
        <w:spacing w:before="100" w:beforeAutospacing="1" w:after="100" w:afterAutospacing="1" w:line="240" w:lineRule="auto"/>
        <w:ind w:left="720"/>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F104C8F" w14:textId="77777777" w:rsidR="00EB1943" w:rsidRPr="00EB1943" w:rsidRDefault="00EB1943" w:rsidP="00EB1943">
      <w:pPr>
        <w:spacing w:before="100" w:beforeAutospacing="1" w:after="100" w:afterAutospacing="1" w:line="240" w:lineRule="auto"/>
        <w:ind w:left="720"/>
        <w:rPr>
          <w:rFonts w:ascii="Times New Roman" w:eastAsia="Times New Roman" w:hAnsi="Times New Roman" w:cs="Times New Roman"/>
          <w:color w:val="000000" w:themeColor="text1"/>
          <w:sz w:val="27"/>
          <w:szCs w:val="27"/>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D7F7ADB" w14:textId="77777777" w:rsidR="004E59F3" w:rsidRPr="008E2D2A" w:rsidRDefault="005666B3">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4E59F3" w:rsidRPr="008E2D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B6A"/>
    <w:multiLevelType w:val="hybridMultilevel"/>
    <w:tmpl w:val="D1BA5F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FA404F9"/>
    <w:multiLevelType w:val="multilevel"/>
    <w:tmpl w:val="3D38E8E0"/>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853BBD"/>
    <w:multiLevelType w:val="hybridMultilevel"/>
    <w:tmpl w:val="F842AFC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4DCC5E63"/>
    <w:multiLevelType w:val="hybridMultilevel"/>
    <w:tmpl w:val="6EB22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F651832"/>
    <w:multiLevelType w:val="hybridMultilevel"/>
    <w:tmpl w:val="C2908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BFF7E8D"/>
    <w:multiLevelType w:val="multilevel"/>
    <w:tmpl w:val="6C068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F307175"/>
    <w:multiLevelType w:val="hybridMultilevel"/>
    <w:tmpl w:val="B3E041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A9227AA"/>
    <w:multiLevelType w:val="hybridMultilevel"/>
    <w:tmpl w:val="A8F8A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910E8A"/>
    <w:multiLevelType w:val="hybridMultilevel"/>
    <w:tmpl w:val="F078E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8"/>
  </w:num>
  <w:num w:numId="4">
    <w:abstractNumId w:val="3"/>
  </w:num>
  <w:num w:numId="5">
    <w:abstractNumId w:val="2"/>
  </w:num>
  <w:num w:numId="6">
    <w:abstractNumId w:val="4"/>
  </w:num>
  <w:num w:numId="7">
    <w:abstractNumId w:val="0"/>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MLEwNDI0MTQ3MDZU0lEKTi0uzszPAykwrAUAQITfIiwAAAA="/>
  </w:docVars>
  <w:rsids>
    <w:rsidRoot w:val="00EB1943"/>
    <w:rsid w:val="000146D7"/>
    <w:rsid w:val="00202BF7"/>
    <w:rsid w:val="00284C85"/>
    <w:rsid w:val="00403A02"/>
    <w:rsid w:val="00497A5C"/>
    <w:rsid w:val="004B567C"/>
    <w:rsid w:val="004D5B00"/>
    <w:rsid w:val="005559D4"/>
    <w:rsid w:val="005666B3"/>
    <w:rsid w:val="00580A82"/>
    <w:rsid w:val="005813E7"/>
    <w:rsid w:val="0063274F"/>
    <w:rsid w:val="006B4A61"/>
    <w:rsid w:val="007E29D7"/>
    <w:rsid w:val="008B06AC"/>
    <w:rsid w:val="008C27AD"/>
    <w:rsid w:val="008E2D2A"/>
    <w:rsid w:val="009A1328"/>
    <w:rsid w:val="00A22D14"/>
    <w:rsid w:val="00A77F88"/>
    <w:rsid w:val="00AB5F43"/>
    <w:rsid w:val="00C15C37"/>
    <w:rsid w:val="00C54D5B"/>
    <w:rsid w:val="00D6715B"/>
    <w:rsid w:val="00D91358"/>
    <w:rsid w:val="00D94A12"/>
    <w:rsid w:val="00E55700"/>
    <w:rsid w:val="00EB1943"/>
    <w:rsid w:val="00F70EAA"/>
    <w:rsid w:val="00F825D4"/>
    <w:rsid w:val="00FF2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C07CF"/>
  <w15:chartTrackingRefBased/>
  <w15:docId w15:val="{90F3A1AC-3875-482F-8466-04C452E36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57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276342">
      <w:bodyDiv w:val="1"/>
      <w:marLeft w:val="0"/>
      <w:marRight w:val="0"/>
      <w:marTop w:val="0"/>
      <w:marBottom w:val="0"/>
      <w:divBdr>
        <w:top w:val="none" w:sz="0" w:space="0" w:color="auto"/>
        <w:left w:val="none" w:sz="0" w:space="0" w:color="auto"/>
        <w:bottom w:val="none" w:sz="0" w:space="0" w:color="auto"/>
        <w:right w:val="none" w:sz="0" w:space="0" w:color="auto"/>
      </w:divBdr>
    </w:div>
    <w:div w:id="18438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4</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kekar, Kalpita S</dc:creator>
  <cp:keywords/>
  <dc:description/>
  <cp:lastModifiedBy>Dapkekar, Kalpita S</cp:lastModifiedBy>
  <cp:revision>22</cp:revision>
  <dcterms:created xsi:type="dcterms:W3CDTF">2021-06-29T01:46:00Z</dcterms:created>
  <dcterms:modified xsi:type="dcterms:W3CDTF">2021-06-29T04:42:00Z</dcterms:modified>
</cp:coreProperties>
</file>